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3B3F7" w14:textId="77777777" w:rsidR="006069B2" w:rsidRPr="006069B2" w:rsidRDefault="006069B2" w:rsidP="006069B2">
      <w:pPr>
        <w:rPr>
          <w:b/>
        </w:rPr>
      </w:pPr>
      <w:r w:rsidRPr="006069B2">
        <w:rPr>
          <w:b/>
        </w:rPr>
        <w:t>Procesi u prehrambenoj industriji</w:t>
      </w:r>
    </w:p>
    <w:p w14:paraId="1C8BE34C" w14:textId="2832FAAD" w:rsidR="006069B2" w:rsidRPr="006069B2" w:rsidRDefault="004C3A9A" w:rsidP="006069B2">
      <w:pPr>
        <w:jc w:val="center"/>
        <w:rPr>
          <w:b/>
        </w:rPr>
      </w:pPr>
      <w:r>
        <w:rPr>
          <w:b/>
        </w:rPr>
        <w:t>Rezultati</w:t>
      </w:r>
      <w:r w:rsidR="006069B2" w:rsidRPr="006069B2">
        <w:rPr>
          <w:b/>
        </w:rPr>
        <w:t xml:space="preserve"> </w:t>
      </w:r>
      <w:r w:rsidR="00AA792D">
        <w:rPr>
          <w:b/>
        </w:rPr>
        <w:t xml:space="preserve">pismenog </w:t>
      </w:r>
      <w:r w:rsidR="009C7881">
        <w:rPr>
          <w:b/>
        </w:rPr>
        <w:t xml:space="preserve">dijela </w:t>
      </w:r>
      <w:r w:rsidR="006069B2" w:rsidRPr="006069B2">
        <w:rPr>
          <w:b/>
        </w:rPr>
        <w:t>ispita</w:t>
      </w:r>
      <w:r w:rsidR="006069B2">
        <w:rPr>
          <w:b/>
        </w:rPr>
        <w:t xml:space="preserve"> održanog </w:t>
      </w:r>
      <w:r w:rsidR="006B343B">
        <w:rPr>
          <w:b/>
        </w:rPr>
        <w:t>22</w:t>
      </w:r>
      <w:r w:rsidR="009B33F2">
        <w:rPr>
          <w:b/>
        </w:rPr>
        <w:t>.</w:t>
      </w:r>
      <w:r w:rsidR="00444528">
        <w:rPr>
          <w:b/>
        </w:rPr>
        <w:t>2</w:t>
      </w:r>
      <w:r w:rsidR="009B33F2">
        <w:rPr>
          <w:b/>
        </w:rPr>
        <w:t>.20</w:t>
      </w:r>
      <w:r>
        <w:rPr>
          <w:b/>
        </w:rPr>
        <w:t>23</w:t>
      </w:r>
      <w:r w:rsidR="006069B2" w:rsidRPr="006069B2">
        <w:rPr>
          <w:b/>
        </w:rPr>
        <w:t>.</w:t>
      </w:r>
    </w:p>
    <w:p w14:paraId="3D9BA8E9" w14:textId="4360980E" w:rsidR="008B4D50" w:rsidRDefault="006069B2">
      <w:r>
        <w:t xml:space="preserve">Na </w:t>
      </w:r>
      <w:r w:rsidR="009B33F2">
        <w:t>pismenom</w:t>
      </w:r>
      <w:r>
        <w:t xml:space="preserve"> ispitu iz gore navedenog kolegija zadovoljili su slijedeći kandidati:</w:t>
      </w:r>
    </w:p>
    <w:tbl>
      <w:tblPr>
        <w:tblStyle w:val="Reetkatablice1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3402"/>
        <w:gridCol w:w="2934"/>
      </w:tblGrid>
      <w:tr w:rsidR="00F96AA4" w:rsidRPr="00057C71" w14:paraId="6CF93EDA" w14:textId="77777777" w:rsidTr="00F96AA4">
        <w:trPr>
          <w:jc w:val="center"/>
        </w:trPr>
        <w:tc>
          <w:tcPr>
            <w:tcW w:w="2689" w:type="dxa"/>
          </w:tcPr>
          <w:p w14:paraId="6025E2DE" w14:textId="5D68490D" w:rsidR="00F96AA4" w:rsidRPr="00057C71" w:rsidRDefault="00F96AA4" w:rsidP="00F96AA4">
            <w:pPr>
              <w:rPr>
                <w:b/>
              </w:rPr>
            </w:pPr>
            <w:r w:rsidRPr="00FE0F7C">
              <w:t>JMBAG</w:t>
            </w:r>
          </w:p>
        </w:tc>
        <w:tc>
          <w:tcPr>
            <w:tcW w:w="3402" w:type="dxa"/>
          </w:tcPr>
          <w:p w14:paraId="66F86490" w14:textId="0AE501C7" w:rsidR="00F96AA4" w:rsidRPr="00057C71" w:rsidRDefault="00F96AA4" w:rsidP="00235F31">
            <w:pPr>
              <w:jc w:val="center"/>
              <w:rPr>
                <w:b/>
              </w:rPr>
            </w:pPr>
            <w:r w:rsidRPr="00FE0F7C">
              <w:t>% riješenog pismenog dijela ispita</w:t>
            </w:r>
          </w:p>
        </w:tc>
        <w:tc>
          <w:tcPr>
            <w:tcW w:w="2934" w:type="dxa"/>
          </w:tcPr>
          <w:p w14:paraId="6236D794" w14:textId="29B9FC29" w:rsidR="00F96AA4" w:rsidRPr="00057C71" w:rsidRDefault="00F96AA4" w:rsidP="00235F31">
            <w:pPr>
              <w:jc w:val="center"/>
              <w:rPr>
                <w:b/>
              </w:rPr>
            </w:pPr>
            <w:r w:rsidRPr="00FE0F7C">
              <w:t>ocjena</w:t>
            </w:r>
          </w:p>
        </w:tc>
      </w:tr>
      <w:tr w:rsidR="00F96AA4" w:rsidRPr="00057C71" w14:paraId="1BCBBE7E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35E8" w14:textId="55D6A27F" w:rsidR="00F96AA4" w:rsidRPr="00057C71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4274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92B7" w14:textId="5A0DAD08" w:rsidR="00F96AA4" w:rsidRPr="00057C71" w:rsidRDefault="00F96AA4" w:rsidP="00235F31">
            <w:pPr>
              <w:jc w:val="center"/>
            </w:pPr>
            <w:r w:rsidRPr="00FE0F7C">
              <w:t>66,7</w:t>
            </w:r>
          </w:p>
        </w:tc>
        <w:tc>
          <w:tcPr>
            <w:tcW w:w="2934" w:type="dxa"/>
          </w:tcPr>
          <w:p w14:paraId="76E72036" w14:textId="6659385B" w:rsidR="00F96AA4" w:rsidRPr="00057C71" w:rsidRDefault="00F96AA4" w:rsidP="00235F31">
            <w:pPr>
              <w:jc w:val="center"/>
            </w:pPr>
            <w:r w:rsidRPr="00FE0F7C">
              <w:t>dovoljan (2)</w:t>
            </w:r>
          </w:p>
        </w:tc>
      </w:tr>
      <w:tr w:rsidR="00F96AA4" w:rsidRPr="00057C71" w14:paraId="3060D446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40B0A" w14:textId="07D3F8A4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50448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8D724" w14:textId="2E21D14F" w:rsidR="00F96AA4" w:rsidRDefault="00F96AA4" w:rsidP="00235F31">
            <w:pPr>
              <w:jc w:val="center"/>
            </w:pPr>
            <w:r w:rsidRPr="00FE0F7C">
              <w:t>77,6</w:t>
            </w:r>
          </w:p>
        </w:tc>
        <w:tc>
          <w:tcPr>
            <w:tcW w:w="2934" w:type="dxa"/>
          </w:tcPr>
          <w:p w14:paraId="1D82721F" w14:textId="626784CF" w:rsidR="00F96AA4" w:rsidRDefault="00F96AA4" w:rsidP="00235F31">
            <w:pPr>
              <w:jc w:val="center"/>
            </w:pPr>
            <w:r w:rsidRPr="00FE0F7C">
              <w:t>dobar (3)</w:t>
            </w:r>
          </w:p>
        </w:tc>
      </w:tr>
      <w:tr w:rsidR="00F96AA4" w:rsidRPr="00057C71" w14:paraId="08C58A49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23216" w14:textId="385EF37C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48084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C89EA" w14:textId="45A5BC62" w:rsidR="00F96AA4" w:rsidRDefault="00F96AA4" w:rsidP="00235F31">
            <w:pPr>
              <w:jc w:val="center"/>
            </w:pPr>
            <w:r w:rsidRPr="00FE0F7C">
              <w:t>82,8</w:t>
            </w:r>
          </w:p>
        </w:tc>
        <w:tc>
          <w:tcPr>
            <w:tcW w:w="2934" w:type="dxa"/>
          </w:tcPr>
          <w:p w14:paraId="5AD3C1FA" w14:textId="0238D299" w:rsidR="00F96AA4" w:rsidRDefault="00F96AA4" w:rsidP="00235F31">
            <w:pPr>
              <w:jc w:val="center"/>
            </w:pPr>
            <w:r w:rsidRPr="00FE0F7C">
              <w:t>vrlo dobar (4)</w:t>
            </w:r>
          </w:p>
        </w:tc>
      </w:tr>
      <w:tr w:rsidR="00F96AA4" w:rsidRPr="00057C71" w14:paraId="3FD2E744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6CCB" w14:textId="58F3E6A3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4811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A5BB" w14:textId="02D8DE1C" w:rsidR="00F96AA4" w:rsidRDefault="00F96AA4" w:rsidP="00235F31">
            <w:pPr>
              <w:jc w:val="center"/>
            </w:pPr>
            <w:r w:rsidRPr="00FE0F7C">
              <w:t>96,7</w:t>
            </w:r>
          </w:p>
        </w:tc>
        <w:tc>
          <w:tcPr>
            <w:tcW w:w="2934" w:type="dxa"/>
          </w:tcPr>
          <w:p w14:paraId="69B0D471" w14:textId="54CD873A" w:rsidR="00F96AA4" w:rsidRDefault="00F96AA4" w:rsidP="00235F31">
            <w:pPr>
              <w:jc w:val="center"/>
            </w:pPr>
            <w:r w:rsidRPr="00FE0F7C">
              <w:t>odličan (5)</w:t>
            </w:r>
          </w:p>
        </w:tc>
      </w:tr>
      <w:tr w:rsidR="00F96AA4" w:rsidRPr="00057C71" w14:paraId="3DF9CD9C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B0F5" w14:textId="6BC9989B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48128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1D036" w14:textId="35F8A240" w:rsidR="00F96AA4" w:rsidRDefault="00F96AA4" w:rsidP="00235F31">
            <w:pPr>
              <w:jc w:val="center"/>
            </w:pPr>
            <w:r w:rsidRPr="00FE0F7C">
              <w:t>86,7</w:t>
            </w:r>
          </w:p>
        </w:tc>
        <w:tc>
          <w:tcPr>
            <w:tcW w:w="2934" w:type="dxa"/>
          </w:tcPr>
          <w:p w14:paraId="0AFD9996" w14:textId="1E7554C2" w:rsidR="00F96AA4" w:rsidRDefault="00F96AA4" w:rsidP="00235F31">
            <w:pPr>
              <w:jc w:val="center"/>
            </w:pPr>
            <w:r w:rsidRPr="00FE0F7C">
              <w:t>vrlo dobar (4)</w:t>
            </w:r>
          </w:p>
        </w:tc>
      </w:tr>
      <w:tr w:rsidR="00F96AA4" w:rsidRPr="00057C71" w14:paraId="39127E4B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86CC6" w14:textId="16415259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48378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068DC" w14:textId="328B1535" w:rsidR="00F96AA4" w:rsidRDefault="00F96AA4" w:rsidP="00235F31">
            <w:pPr>
              <w:jc w:val="center"/>
            </w:pPr>
            <w:r w:rsidRPr="00FE0F7C">
              <w:t>80,0</w:t>
            </w:r>
          </w:p>
        </w:tc>
        <w:tc>
          <w:tcPr>
            <w:tcW w:w="2934" w:type="dxa"/>
          </w:tcPr>
          <w:p w14:paraId="67D387ED" w14:textId="1CB96414" w:rsidR="00F96AA4" w:rsidRDefault="00F96AA4" w:rsidP="00235F31">
            <w:pPr>
              <w:jc w:val="center"/>
            </w:pPr>
            <w:r w:rsidRPr="00FE0F7C">
              <w:t>vrlo dobar (4)</w:t>
            </w:r>
          </w:p>
        </w:tc>
      </w:tr>
      <w:tr w:rsidR="00F96AA4" w:rsidRPr="00057C71" w14:paraId="529EDF5E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328F" w14:textId="0F41143B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500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AD455" w14:textId="19219260" w:rsidR="00F96AA4" w:rsidRDefault="00F96AA4" w:rsidP="00235F31">
            <w:pPr>
              <w:jc w:val="center"/>
            </w:pPr>
            <w:r w:rsidRPr="00FE0F7C">
              <w:t>68,9</w:t>
            </w:r>
          </w:p>
        </w:tc>
        <w:tc>
          <w:tcPr>
            <w:tcW w:w="2934" w:type="dxa"/>
          </w:tcPr>
          <w:p w14:paraId="71E0A821" w14:textId="37F931CF" w:rsidR="00F96AA4" w:rsidRDefault="00F96AA4" w:rsidP="00235F31">
            <w:pPr>
              <w:jc w:val="center"/>
            </w:pPr>
            <w:r w:rsidRPr="00FE0F7C">
              <w:t>dovoljan (2)</w:t>
            </w:r>
          </w:p>
        </w:tc>
      </w:tr>
      <w:tr w:rsidR="00F96AA4" w:rsidRPr="00057C71" w14:paraId="54D8B801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2B767" w14:textId="6DF8B03B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49225888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4AC62" w14:textId="71F42CC0" w:rsidR="00F96AA4" w:rsidRDefault="00F96AA4" w:rsidP="00235F31">
            <w:pPr>
              <w:jc w:val="center"/>
            </w:pPr>
            <w:r w:rsidRPr="00FE0F7C">
              <w:t>80,0</w:t>
            </w:r>
          </w:p>
        </w:tc>
        <w:tc>
          <w:tcPr>
            <w:tcW w:w="2934" w:type="dxa"/>
          </w:tcPr>
          <w:p w14:paraId="0CA5EF44" w14:textId="3F65B2F8" w:rsidR="00F96AA4" w:rsidRDefault="00F96AA4" w:rsidP="00235F31">
            <w:pPr>
              <w:jc w:val="center"/>
            </w:pPr>
            <w:r w:rsidRPr="00FE0F7C">
              <w:t>vrlo dobar (4)</w:t>
            </w:r>
          </w:p>
        </w:tc>
      </w:tr>
      <w:tr w:rsidR="00F96AA4" w:rsidRPr="00057C71" w14:paraId="73693346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CB150" w14:textId="3B8F9941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50079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99ED4" w14:textId="397466B4" w:rsidR="00F96AA4" w:rsidRDefault="00F96AA4" w:rsidP="00235F31">
            <w:pPr>
              <w:jc w:val="center"/>
            </w:pPr>
            <w:r w:rsidRPr="00FE0F7C">
              <w:t>76,7</w:t>
            </w:r>
          </w:p>
        </w:tc>
        <w:tc>
          <w:tcPr>
            <w:tcW w:w="2934" w:type="dxa"/>
          </w:tcPr>
          <w:p w14:paraId="785F19AE" w14:textId="4194E14E" w:rsidR="00F96AA4" w:rsidRDefault="00F96AA4" w:rsidP="00235F31">
            <w:pPr>
              <w:jc w:val="center"/>
            </w:pPr>
            <w:r w:rsidRPr="00FE0F7C">
              <w:t>dobar (3)</w:t>
            </w:r>
          </w:p>
        </w:tc>
      </w:tr>
      <w:tr w:rsidR="00F96AA4" w:rsidRPr="00057C71" w14:paraId="137738C9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98C1B" w14:textId="079445FB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50107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2302" w14:textId="58F909F4" w:rsidR="00F96AA4" w:rsidRDefault="00F96AA4" w:rsidP="00235F31">
            <w:pPr>
              <w:jc w:val="center"/>
            </w:pPr>
            <w:r w:rsidRPr="00FE0F7C">
              <w:t>60,0</w:t>
            </w:r>
          </w:p>
        </w:tc>
        <w:tc>
          <w:tcPr>
            <w:tcW w:w="2934" w:type="dxa"/>
          </w:tcPr>
          <w:p w14:paraId="4AD2C909" w14:textId="64FFC43C" w:rsidR="00F96AA4" w:rsidRDefault="00F96AA4" w:rsidP="00235F31">
            <w:pPr>
              <w:jc w:val="center"/>
            </w:pPr>
            <w:r w:rsidRPr="00FE0F7C">
              <w:t>dovoljan (2)</w:t>
            </w:r>
          </w:p>
        </w:tc>
      </w:tr>
      <w:tr w:rsidR="00F96AA4" w:rsidRPr="00057C71" w14:paraId="1D1DB7CA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8AD62" w14:textId="43180F88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42187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ABD11" w14:textId="0837892C" w:rsidR="00F96AA4" w:rsidRDefault="00F96AA4" w:rsidP="00235F31">
            <w:pPr>
              <w:jc w:val="center"/>
            </w:pPr>
            <w:r w:rsidRPr="00FE0F7C">
              <w:t>84,5</w:t>
            </w:r>
          </w:p>
        </w:tc>
        <w:tc>
          <w:tcPr>
            <w:tcW w:w="2934" w:type="dxa"/>
          </w:tcPr>
          <w:p w14:paraId="001412B1" w14:textId="55961854" w:rsidR="00F96AA4" w:rsidRDefault="00F96AA4" w:rsidP="00235F31">
            <w:pPr>
              <w:jc w:val="center"/>
            </w:pPr>
            <w:r w:rsidRPr="00FE0F7C">
              <w:t>vrlo dobar (4)</w:t>
            </w:r>
          </w:p>
        </w:tc>
      </w:tr>
      <w:tr w:rsidR="00F96AA4" w:rsidRPr="00057C71" w14:paraId="06BB2836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F11B" w14:textId="7A3022F5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0113147568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F510C" w14:textId="3286A359" w:rsidR="00F96AA4" w:rsidRDefault="00F96AA4" w:rsidP="00235F31">
            <w:pPr>
              <w:jc w:val="center"/>
            </w:pPr>
            <w:r w:rsidRPr="00FE0F7C">
              <w:t>70,7</w:t>
            </w:r>
          </w:p>
        </w:tc>
        <w:tc>
          <w:tcPr>
            <w:tcW w:w="2934" w:type="dxa"/>
          </w:tcPr>
          <w:p w14:paraId="7584E7BD" w14:textId="72354E84" w:rsidR="00F96AA4" w:rsidRDefault="00F96AA4" w:rsidP="00235F31">
            <w:pPr>
              <w:jc w:val="center"/>
            </w:pPr>
            <w:r w:rsidRPr="00FE0F7C">
              <w:t>dobar (3)</w:t>
            </w:r>
          </w:p>
        </w:tc>
      </w:tr>
      <w:tr w:rsidR="00F96AA4" w:rsidRPr="00057C71" w14:paraId="7AFF513C" w14:textId="77777777" w:rsidTr="00F96AA4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1326" w14:textId="02121F35" w:rsidR="00F96AA4" w:rsidRPr="004C3A9A" w:rsidRDefault="00F96AA4" w:rsidP="00235F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E0F7C">
              <w:t>CONZ - KĐ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1D1E" w14:textId="26066CA0" w:rsidR="00F96AA4" w:rsidRDefault="00F96AA4" w:rsidP="00235F31">
            <w:pPr>
              <w:jc w:val="center"/>
            </w:pPr>
            <w:r w:rsidRPr="00FE0F7C">
              <w:t>81,0</w:t>
            </w:r>
          </w:p>
        </w:tc>
        <w:tc>
          <w:tcPr>
            <w:tcW w:w="2934" w:type="dxa"/>
          </w:tcPr>
          <w:p w14:paraId="4580D885" w14:textId="5F81F61A" w:rsidR="00F96AA4" w:rsidRDefault="00F96AA4" w:rsidP="00235F31">
            <w:pPr>
              <w:jc w:val="center"/>
            </w:pPr>
            <w:r w:rsidRPr="00FE0F7C">
              <w:t>vrlo dobar (4)</w:t>
            </w:r>
          </w:p>
        </w:tc>
      </w:tr>
    </w:tbl>
    <w:p w14:paraId="288F159E" w14:textId="4D24E4BA" w:rsidR="00057C71" w:rsidRDefault="00057C71" w:rsidP="0079716D">
      <w:pPr>
        <w:jc w:val="both"/>
      </w:pPr>
    </w:p>
    <w:p w14:paraId="1EBA6F6A" w14:textId="6D935F26" w:rsidR="00725E09" w:rsidRPr="00725E09" w:rsidRDefault="00725E09" w:rsidP="0079716D">
      <w:pPr>
        <w:jc w:val="both"/>
        <w:rPr>
          <w:b/>
        </w:rPr>
      </w:pPr>
      <w:r w:rsidRPr="00725E09">
        <w:rPr>
          <w:b/>
        </w:rPr>
        <w:t>Usmeni i</w:t>
      </w:r>
      <w:r w:rsidR="00BA1718">
        <w:rPr>
          <w:b/>
        </w:rPr>
        <w:t xml:space="preserve">spit održat će se u četvrtak, </w:t>
      </w:r>
      <w:r w:rsidR="006B343B">
        <w:rPr>
          <w:b/>
        </w:rPr>
        <w:t>23</w:t>
      </w:r>
      <w:r w:rsidRPr="00725E09">
        <w:rPr>
          <w:b/>
        </w:rPr>
        <w:t xml:space="preserve">.02.2023. </w:t>
      </w:r>
      <w:r>
        <w:rPr>
          <w:b/>
        </w:rPr>
        <w:t xml:space="preserve"> na PTF-u </w:t>
      </w:r>
      <w:r w:rsidRPr="00725E09">
        <w:rPr>
          <w:b/>
        </w:rPr>
        <w:t>(soba br. 31) u 8.30 sati.</w:t>
      </w:r>
    </w:p>
    <w:p w14:paraId="59D558BD" w14:textId="2F867C67" w:rsidR="00B3238B" w:rsidRDefault="004B6DC8" w:rsidP="00057C71">
      <w:pPr>
        <w:jc w:val="both"/>
      </w:pPr>
      <w:r>
        <w:t xml:space="preserve">Studenti koji su upisali kolegij Procesi u prehrambenoj industriji </w:t>
      </w:r>
      <w:r w:rsidR="00FE3761" w:rsidRPr="00FE3761">
        <w:rPr>
          <w:b/>
          <w:u w:val="single"/>
        </w:rPr>
        <w:t xml:space="preserve">prije </w:t>
      </w:r>
      <w:r w:rsidR="00444528" w:rsidRPr="00FE3761">
        <w:rPr>
          <w:b/>
          <w:u w:val="single"/>
        </w:rPr>
        <w:t>akademske godine</w:t>
      </w:r>
      <w:r w:rsidRPr="00444528">
        <w:t xml:space="preserve"> </w:t>
      </w:r>
      <w:r w:rsidRPr="004B6DC8">
        <w:rPr>
          <w:b/>
          <w:u w:val="single"/>
        </w:rPr>
        <w:t>2020./2021.!!!</w:t>
      </w:r>
      <w:r w:rsidR="00444528">
        <w:t xml:space="preserve"> </w:t>
      </w:r>
      <w:r>
        <w:t xml:space="preserve">dužni su </w:t>
      </w:r>
      <w:r w:rsidR="00E912B0">
        <w:rPr>
          <w:b/>
          <w:u w:val="single"/>
        </w:rPr>
        <w:t>danas do 18</w:t>
      </w:r>
      <w:r w:rsidR="0079716D" w:rsidRPr="0079716D">
        <w:rPr>
          <w:b/>
          <w:u w:val="single"/>
        </w:rPr>
        <w:t xml:space="preserve">.00 sati </w:t>
      </w:r>
      <w:r w:rsidRPr="0079716D">
        <w:rPr>
          <w:b/>
          <w:u w:val="single"/>
        </w:rPr>
        <w:t>poslati</w:t>
      </w:r>
      <w:r>
        <w:t xml:space="preserve"> </w:t>
      </w:r>
      <w:r w:rsidRPr="004B6DC8">
        <w:rPr>
          <w:b/>
          <w:u w:val="single"/>
        </w:rPr>
        <w:t>proračun rashladnog postrojenja</w:t>
      </w:r>
      <w:r>
        <w:t xml:space="preserve"> na mail: </w:t>
      </w:r>
      <w:hyperlink r:id="rId5" w:history="1">
        <w:r w:rsidRPr="007E6B39">
          <w:rPr>
            <w:rStyle w:val="Hiperveza"/>
          </w:rPr>
          <w:t>Anita.Pichler@ptfos.hr</w:t>
        </w:r>
      </w:hyperlink>
      <w:r>
        <w:t xml:space="preserve"> ili </w:t>
      </w:r>
      <w:hyperlink r:id="rId6" w:history="1">
        <w:r w:rsidRPr="00B80238">
          <w:rPr>
            <w:rStyle w:val="Hiperveza"/>
          </w:rPr>
          <w:t>apichler@ptfos.hr</w:t>
        </w:r>
      </w:hyperlink>
      <w:r>
        <w:t>, budući da je to uvjet pristupa usmenom dijelu ispita.</w:t>
      </w:r>
    </w:p>
    <w:p w14:paraId="34ABD1D6" w14:textId="77777777" w:rsidR="00444528" w:rsidRDefault="00444528" w:rsidP="00057C71">
      <w:pPr>
        <w:jc w:val="both"/>
      </w:pPr>
    </w:p>
    <w:p w14:paraId="68BA3E33" w14:textId="48CBC6B7" w:rsidR="009C126D" w:rsidRDefault="00961EB9">
      <w:r>
        <w:t xml:space="preserve">U Osijeku, </w:t>
      </w:r>
      <w:r w:rsidR="006B343B">
        <w:t>22</w:t>
      </w:r>
      <w:r w:rsidR="004C3A9A">
        <w:t>.</w:t>
      </w:r>
      <w:r w:rsidR="00444528">
        <w:t>2</w:t>
      </w:r>
      <w:r>
        <w:t>.20</w:t>
      </w:r>
      <w:r w:rsidR="004C3A9A">
        <w:t>23</w:t>
      </w:r>
      <w:r>
        <w:t>.</w:t>
      </w:r>
      <w:r w:rsidR="009C126D">
        <w:t xml:space="preserve">                                                   </w:t>
      </w:r>
      <w:r>
        <w:t xml:space="preserve">                      </w:t>
      </w:r>
      <w:r w:rsidR="004B6DC8">
        <w:t xml:space="preserve">   </w:t>
      </w:r>
      <w:bookmarkStart w:id="0" w:name="_GoBack"/>
      <w:bookmarkEnd w:id="0"/>
      <w:r w:rsidR="004B6DC8">
        <w:t xml:space="preserve">         </w:t>
      </w:r>
      <w:r w:rsidR="000C0E62">
        <w:t xml:space="preserve">     </w:t>
      </w:r>
      <w:r w:rsidR="00444528">
        <w:t xml:space="preserve"> </w:t>
      </w:r>
      <w:r>
        <w:t>prof</w:t>
      </w:r>
      <w:r w:rsidR="009C126D">
        <w:t>.</w:t>
      </w:r>
      <w:r w:rsidR="00FF751A">
        <w:t xml:space="preserve"> </w:t>
      </w:r>
      <w:r w:rsidR="009C126D">
        <w:t>dr.</w:t>
      </w:r>
      <w:r w:rsidR="00FF751A">
        <w:t xml:space="preserve"> </w:t>
      </w:r>
      <w:r w:rsidR="009C126D">
        <w:t>sc. Anita Pichler</w:t>
      </w:r>
    </w:p>
    <w:sectPr w:rsidR="009C126D" w:rsidSect="008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0276E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F2B4F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A4004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Y2MLY0MQYyTJV0lIJTi4sz8/NACixrAVYipmQsAAAA"/>
  </w:docVars>
  <w:rsids>
    <w:rsidRoot w:val="006A41FE"/>
    <w:rsid w:val="0001772F"/>
    <w:rsid w:val="00022A71"/>
    <w:rsid w:val="00025B5F"/>
    <w:rsid w:val="00045097"/>
    <w:rsid w:val="00057C71"/>
    <w:rsid w:val="00067D3A"/>
    <w:rsid w:val="0007728B"/>
    <w:rsid w:val="0008627A"/>
    <w:rsid w:val="000C0E62"/>
    <w:rsid w:val="000C4BB3"/>
    <w:rsid w:val="000F4204"/>
    <w:rsid w:val="00102520"/>
    <w:rsid w:val="001B45E9"/>
    <w:rsid w:val="001E0762"/>
    <w:rsid w:val="001E318C"/>
    <w:rsid w:val="001F3EB9"/>
    <w:rsid w:val="00233B95"/>
    <w:rsid w:val="00235F31"/>
    <w:rsid w:val="002E62EE"/>
    <w:rsid w:val="002E6899"/>
    <w:rsid w:val="00345805"/>
    <w:rsid w:val="00380FAE"/>
    <w:rsid w:val="00381895"/>
    <w:rsid w:val="003A3BFA"/>
    <w:rsid w:val="003C226F"/>
    <w:rsid w:val="003F3F1D"/>
    <w:rsid w:val="004016FF"/>
    <w:rsid w:val="00444528"/>
    <w:rsid w:val="00460F61"/>
    <w:rsid w:val="00465647"/>
    <w:rsid w:val="004B6DC8"/>
    <w:rsid w:val="004C3A9A"/>
    <w:rsid w:val="00502831"/>
    <w:rsid w:val="0050300A"/>
    <w:rsid w:val="00536EBF"/>
    <w:rsid w:val="00572AA4"/>
    <w:rsid w:val="00575F56"/>
    <w:rsid w:val="00583C82"/>
    <w:rsid w:val="006038B6"/>
    <w:rsid w:val="006069B2"/>
    <w:rsid w:val="00647975"/>
    <w:rsid w:val="00680696"/>
    <w:rsid w:val="006A41FE"/>
    <w:rsid w:val="006B2D56"/>
    <w:rsid w:val="006B343B"/>
    <w:rsid w:val="00724700"/>
    <w:rsid w:val="00725E09"/>
    <w:rsid w:val="0078758B"/>
    <w:rsid w:val="00787729"/>
    <w:rsid w:val="00794275"/>
    <w:rsid w:val="0079716D"/>
    <w:rsid w:val="007E431D"/>
    <w:rsid w:val="00817E6A"/>
    <w:rsid w:val="00873C73"/>
    <w:rsid w:val="008A6466"/>
    <w:rsid w:val="008B4D50"/>
    <w:rsid w:val="008E526A"/>
    <w:rsid w:val="008F439C"/>
    <w:rsid w:val="00924788"/>
    <w:rsid w:val="009344CE"/>
    <w:rsid w:val="00961EB9"/>
    <w:rsid w:val="009B33F2"/>
    <w:rsid w:val="009C126D"/>
    <w:rsid w:val="009C7881"/>
    <w:rsid w:val="009D34BD"/>
    <w:rsid w:val="00A33B13"/>
    <w:rsid w:val="00A433CE"/>
    <w:rsid w:val="00A61420"/>
    <w:rsid w:val="00AA7706"/>
    <w:rsid w:val="00AA792D"/>
    <w:rsid w:val="00AF1D9B"/>
    <w:rsid w:val="00B3238B"/>
    <w:rsid w:val="00B80477"/>
    <w:rsid w:val="00BA1718"/>
    <w:rsid w:val="00BB1F18"/>
    <w:rsid w:val="00BE5395"/>
    <w:rsid w:val="00C101F4"/>
    <w:rsid w:val="00C40EA7"/>
    <w:rsid w:val="00D843AE"/>
    <w:rsid w:val="00E1643F"/>
    <w:rsid w:val="00E4569E"/>
    <w:rsid w:val="00E51CD7"/>
    <w:rsid w:val="00E6000B"/>
    <w:rsid w:val="00E912B0"/>
    <w:rsid w:val="00EC2431"/>
    <w:rsid w:val="00EC7DC9"/>
    <w:rsid w:val="00F17EF8"/>
    <w:rsid w:val="00F20DE3"/>
    <w:rsid w:val="00F5089C"/>
    <w:rsid w:val="00F76486"/>
    <w:rsid w:val="00F96AA4"/>
    <w:rsid w:val="00FE3761"/>
    <w:rsid w:val="00FF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595DE"/>
  <w15:docId w15:val="{900D397A-84E3-4C24-8477-846C6D8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5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A41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9C126D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6038B6"/>
    <w:rPr>
      <w:color w:val="0000FF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038B6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380FAE"/>
    <w:rPr>
      <w:color w:val="605E5C"/>
      <w:shd w:val="clear" w:color="auto" w:fill="E1DFDD"/>
    </w:rPr>
  </w:style>
  <w:style w:type="table" w:customStyle="1" w:styleId="Reetkatablice1">
    <w:name w:val="Rešetka tablice1"/>
    <w:basedOn w:val="Obinatablica"/>
    <w:next w:val="Reetkatablice"/>
    <w:uiPriority w:val="59"/>
    <w:rsid w:val="00057C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3818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818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pichler@ptfos.hr" TargetMode="External"/><Relationship Id="rId5" Type="http://schemas.openxmlformats.org/officeDocument/2006/relationships/hyperlink" Target="mailto:Anita.Pichler@ptfos.h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chler - NB</dc:creator>
  <cp:lastModifiedBy>Anita Pichler</cp:lastModifiedBy>
  <cp:revision>5</cp:revision>
  <cp:lastPrinted>2023-02-22T10:58:00Z</cp:lastPrinted>
  <dcterms:created xsi:type="dcterms:W3CDTF">2023-02-22T10:59:00Z</dcterms:created>
  <dcterms:modified xsi:type="dcterms:W3CDTF">2023-02-22T11:02:00Z</dcterms:modified>
</cp:coreProperties>
</file>